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F10EB" w:rsidRPr="00633001" w:rsidRDefault="003E5F53" w:rsidP="00286476">
      <w:pPr>
        <w:jc w:val="center"/>
        <w:rPr>
          <w:b/>
        </w:rPr>
      </w:pPr>
      <w:r>
        <w:rPr>
          <w:b/>
        </w:rPr>
        <w:t>П</w:t>
      </w:r>
      <w:r w:rsidR="002F10EB" w:rsidRPr="00633001">
        <w:rPr>
          <w:b/>
        </w:rPr>
        <w:t>роект</w:t>
      </w:r>
      <w:r w:rsidR="001D72F6">
        <w:rPr>
          <w:b/>
        </w:rPr>
        <w:t xml:space="preserve"> </w:t>
      </w:r>
      <w:r w:rsidR="002F10EB" w:rsidRPr="00633001">
        <w:rPr>
          <w:b/>
        </w:rPr>
        <w:t>«</w:t>
      </w:r>
      <w:r w:rsidR="001D72F6">
        <w:rPr>
          <w:b/>
        </w:rPr>
        <w:t>Практикум по</w:t>
      </w:r>
      <w:r w:rsidR="0055579D">
        <w:rPr>
          <w:b/>
        </w:rPr>
        <w:t xml:space="preserve"> теории международных отношений</w:t>
      </w:r>
      <w:r w:rsidR="002F10EB" w:rsidRPr="00633001">
        <w:rPr>
          <w:b/>
        </w:rPr>
        <w:t>»</w:t>
      </w:r>
    </w:p>
    <w:p w:rsidR="002F10EB" w:rsidRPr="004A0B48" w:rsidRDefault="002F10EB" w:rsidP="00286476">
      <w:pPr>
        <w:rPr>
          <w:highlight w:val="yello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794"/>
        <w:gridCol w:w="6882"/>
      </w:tblGrid>
      <w:tr w:rsidR="003E5F53" w:rsidRPr="00BE133B" w:rsidTr="009400A2">
        <w:tc>
          <w:tcPr>
            <w:tcW w:w="3794" w:type="dxa"/>
          </w:tcPr>
          <w:p w:rsidR="002F10EB" w:rsidRPr="00BE133B" w:rsidRDefault="002F10EB" w:rsidP="00286476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Тип проекта</w:t>
            </w:r>
          </w:p>
        </w:tc>
        <w:tc>
          <w:tcPr>
            <w:tcW w:w="6882" w:type="dxa"/>
          </w:tcPr>
          <w:p w:rsidR="002F10EB" w:rsidRPr="00BE133B" w:rsidRDefault="0055579D" w:rsidP="00077D8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Cs/>
              </w:rPr>
              <w:t>Прикладной</w:t>
            </w:r>
          </w:p>
        </w:tc>
      </w:tr>
      <w:tr w:rsidR="003E5F53" w:rsidRPr="00BE133B" w:rsidTr="009400A2">
        <w:tc>
          <w:tcPr>
            <w:tcW w:w="3794" w:type="dxa"/>
          </w:tcPr>
          <w:p w:rsidR="002F10EB" w:rsidRPr="00BE133B" w:rsidRDefault="002F10EB" w:rsidP="00286476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Название проекта</w:t>
            </w:r>
          </w:p>
        </w:tc>
        <w:tc>
          <w:tcPr>
            <w:tcW w:w="6882" w:type="dxa"/>
          </w:tcPr>
          <w:p w:rsidR="002F10EB" w:rsidRPr="009400A2" w:rsidRDefault="001D72F6" w:rsidP="001D72F6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Практикум по</w:t>
            </w:r>
            <w:r w:rsidR="0055579D">
              <w:rPr>
                <w:rFonts w:ascii="Times New Roman" w:hAnsi="Times New Roman"/>
              </w:rPr>
              <w:t xml:space="preserve"> теории международных отношений </w:t>
            </w:r>
          </w:p>
        </w:tc>
      </w:tr>
      <w:tr w:rsidR="003E5F53" w:rsidRPr="00BE133B" w:rsidTr="009400A2">
        <w:tc>
          <w:tcPr>
            <w:tcW w:w="3794" w:type="dxa"/>
          </w:tcPr>
          <w:p w:rsidR="009708BF" w:rsidRPr="00BE133B" w:rsidRDefault="009708BF" w:rsidP="00286476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Подразделение инициатор проекта</w:t>
            </w:r>
          </w:p>
        </w:tc>
        <w:tc>
          <w:tcPr>
            <w:tcW w:w="6882" w:type="dxa"/>
          </w:tcPr>
          <w:p w:rsidR="009708BF" w:rsidRPr="00BE133B" w:rsidRDefault="009400A2" w:rsidP="006444C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Департамент </w:t>
            </w:r>
            <w:r w:rsidR="0055579D">
              <w:rPr>
                <w:rFonts w:ascii="Times New Roman" w:hAnsi="Times New Roman"/>
              </w:rPr>
              <w:t>международных отношений</w:t>
            </w:r>
          </w:p>
        </w:tc>
      </w:tr>
      <w:tr w:rsidR="003E5F53" w:rsidRPr="00BE133B" w:rsidTr="009400A2">
        <w:tc>
          <w:tcPr>
            <w:tcW w:w="3794" w:type="dxa"/>
          </w:tcPr>
          <w:p w:rsidR="002F10EB" w:rsidRPr="00BE133B" w:rsidRDefault="002F10EB" w:rsidP="00286476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Руководитель проекта</w:t>
            </w:r>
          </w:p>
        </w:tc>
        <w:tc>
          <w:tcPr>
            <w:tcW w:w="6882" w:type="dxa"/>
          </w:tcPr>
          <w:p w:rsidR="006444CC" w:rsidRPr="00BE133B" w:rsidRDefault="0055579D" w:rsidP="00286476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Пятачкова Анастасия Сергеевна </w:t>
            </w:r>
          </w:p>
        </w:tc>
      </w:tr>
      <w:tr w:rsidR="003E5F53" w:rsidRPr="00BE133B" w:rsidTr="009400A2">
        <w:tc>
          <w:tcPr>
            <w:tcW w:w="3794" w:type="dxa"/>
          </w:tcPr>
          <w:p w:rsidR="002A110E" w:rsidRPr="00BE133B" w:rsidRDefault="002A110E" w:rsidP="00286476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Описание проекта</w:t>
            </w:r>
          </w:p>
        </w:tc>
        <w:tc>
          <w:tcPr>
            <w:tcW w:w="6882" w:type="dxa"/>
          </w:tcPr>
          <w:p w:rsidR="00A95C56" w:rsidRDefault="0055579D" w:rsidP="00A62120">
            <w:pPr>
              <w:pStyle w:val="Default"/>
              <w:jc w:val="both"/>
              <w:rPr>
                <w:rStyle w:val="list0020paragraphchar"/>
                <w:rFonts w:ascii="Times New Roman" w:hAnsi="Times New Roman"/>
                <w:lang w:eastAsia="zh-CN"/>
              </w:rPr>
            </w:pPr>
            <w:r>
              <w:rPr>
                <w:rStyle w:val="list0020paragraphchar"/>
                <w:rFonts w:ascii="Times New Roman" w:hAnsi="Times New Roman"/>
                <w:lang w:eastAsia="zh-CN"/>
              </w:rPr>
              <w:t>Теория международных отношений – это фундамент для исследований и работы любого международника. Глубокое понимание классических идей, контекста их появления, а также современного прочтения поможет студентам как</w:t>
            </w:r>
            <w:r w:rsidR="00B4770B">
              <w:rPr>
                <w:rStyle w:val="list0020paragraphchar"/>
                <w:rFonts w:ascii="Times New Roman" w:hAnsi="Times New Roman"/>
                <w:lang w:eastAsia="zh-CN"/>
              </w:rPr>
              <w:t xml:space="preserve"> в ходе</w:t>
            </w:r>
            <w:r w:rsidR="00822491">
              <w:rPr>
                <w:rStyle w:val="list0020paragraphchar"/>
                <w:rFonts w:ascii="Times New Roman" w:hAnsi="Times New Roman"/>
                <w:lang w:eastAsia="zh-CN"/>
              </w:rPr>
              <w:t xml:space="preserve">их </w:t>
            </w:r>
            <w:r>
              <w:rPr>
                <w:rStyle w:val="list0020paragraphchar"/>
                <w:rFonts w:ascii="Times New Roman" w:hAnsi="Times New Roman"/>
                <w:lang w:eastAsia="zh-CN"/>
              </w:rPr>
              <w:t>дальнейш</w:t>
            </w:r>
            <w:r w:rsidR="00B4770B">
              <w:rPr>
                <w:rStyle w:val="list0020paragraphchar"/>
                <w:rFonts w:ascii="Times New Roman" w:hAnsi="Times New Roman"/>
                <w:lang w:eastAsia="zh-CN"/>
              </w:rPr>
              <w:t>их</w:t>
            </w:r>
            <w:r>
              <w:rPr>
                <w:rStyle w:val="list0020paragraphchar"/>
                <w:rFonts w:ascii="Times New Roman" w:hAnsi="Times New Roman"/>
                <w:lang w:eastAsia="zh-CN"/>
              </w:rPr>
              <w:t xml:space="preserve"> образовательн</w:t>
            </w:r>
            <w:r w:rsidR="00B4770B">
              <w:rPr>
                <w:rStyle w:val="list0020paragraphchar"/>
                <w:rFonts w:ascii="Times New Roman" w:hAnsi="Times New Roman"/>
                <w:lang w:eastAsia="zh-CN"/>
              </w:rPr>
              <w:t>ых</w:t>
            </w:r>
            <w:r>
              <w:rPr>
                <w:rStyle w:val="list0020paragraphchar"/>
                <w:rFonts w:ascii="Times New Roman" w:hAnsi="Times New Roman"/>
                <w:lang w:eastAsia="zh-CN"/>
              </w:rPr>
              <w:t xml:space="preserve"> трек</w:t>
            </w:r>
            <w:r w:rsidR="00B4770B">
              <w:rPr>
                <w:rStyle w:val="list0020paragraphchar"/>
                <w:rFonts w:ascii="Times New Roman" w:hAnsi="Times New Roman"/>
                <w:lang w:eastAsia="zh-CN"/>
              </w:rPr>
              <w:t>ов</w:t>
            </w:r>
            <w:r>
              <w:rPr>
                <w:rStyle w:val="list0020paragraphchar"/>
                <w:rFonts w:ascii="Times New Roman" w:hAnsi="Times New Roman"/>
                <w:lang w:eastAsia="zh-CN"/>
              </w:rPr>
              <w:t xml:space="preserve">, так и в профессиональной деятельности. </w:t>
            </w:r>
          </w:p>
          <w:p w:rsidR="00822491" w:rsidRDefault="00822491" w:rsidP="00A62120">
            <w:pPr>
              <w:pStyle w:val="Default"/>
              <w:jc w:val="both"/>
              <w:rPr>
                <w:rStyle w:val="list0020paragraphchar"/>
                <w:rFonts w:ascii="Times New Roman" w:hAnsi="Times New Roman"/>
                <w:lang w:eastAsia="zh-CN"/>
              </w:rPr>
            </w:pPr>
          </w:p>
          <w:p w:rsidR="0055579D" w:rsidRPr="00CD080F" w:rsidRDefault="0055579D" w:rsidP="001D72F6">
            <w:pPr>
              <w:pStyle w:val="Default"/>
              <w:jc w:val="both"/>
              <w:rPr>
                <w:rStyle w:val="list0020paragraphchar"/>
                <w:rFonts w:ascii="Times New Roman" w:hAnsi="Times New Roman"/>
                <w:lang w:eastAsia="zh-CN"/>
              </w:rPr>
            </w:pPr>
            <w:r>
              <w:rPr>
                <w:rStyle w:val="list0020paragraphchar"/>
                <w:rFonts w:ascii="Times New Roman" w:hAnsi="Times New Roman"/>
                <w:lang w:eastAsia="zh-CN"/>
              </w:rPr>
              <w:t xml:space="preserve">В рамках проекта предлагается </w:t>
            </w:r>
            <w:r w:rsidR="001D72F6">
              <w:rPr>
                <w:rStyle w:val="list0020paragraphchar"/>
                <w:rFonts w:ascii="Times New Roman" w:hAnsi="Times New Roman"/>
                <w:lang w:eastAsia="zh-CN"/>
              </w:rPr>
              <w:t xml:space="preserve">углубить знания по теории международных отношений и научиться применять их на практике. В рамках проекта планируется </w:t>
            </w:r>
            <w:r w:rsidR="00B4770B">
              <w:rPr>
                <w:rStyle w:val="list0020paragraphchar"/>
                <w:rFonts w:ascii="Times New Roman" w:hAnsi="Times New Roman"/>
                <w:lang w:eastAsia="zh-CN"/>
              </w:rPr>
              <w:t xml:space="preserve">чтение фрагментов книг и статей, формирующих основу современной теории МО. Прикладной составляющей проекта является подготовка материалов, </w:t>
            </w:r>
            <w:r w:rsidR="00822491">
              <w:rPr>
                <w:rStyle w:val="list0020paragraphchar"/>
                <w:rFonts w:ascii="Times New Roman" w:hAnsi="Times New Roman"/>
                <w:lang w:eastAsia="zh-CN"/>
              </w:rPr>
              <w:t xml:space="preserve">обобщающих </w:t>
            </w:r>
            <w:r w:rsidR="00B4770B">
              <w:rPr>
                <w:rStyle w:val="list0020paragraphchar"/>
                <w:rFonts w:ascii="Times New Roman" w:hAnsi="Times New Roman"/>
                <w:lang w:eastAsia="zh-CN"/>
              </w:rPr>
              <w:t>и в доступной и творческой форме</w:t>
            </w:r>
            <w:r w:rsidR="001D72F6">
              <w:rPr>
                <w:rStyle w:val="list0020paragraphchar"/>
                <w:rFonts w:ascii="Times New Roman" w:hAnsi="Times New Roman"/>
                <w:lang w:eastAsia="zh-CN"/>
              </w:rPr>
              <w:t xml:space="preserve"> идеи теорий</w:t>
            </w:r>
            <w:r w:rsidR="00B4770B">
              <w:rPr>
                <w:rStyle w:val="list0020paragraphchar"/>
                <w:rFonts w:ascii="Times New Roman" w:hAnsi="Times New Roman"/>
                <w:lang w:eastAsia="zh-CN"/>
              </w:rPr>
              <w:t xml:space="preserve"> (видео, </w:t>
            </w:r>
            <w:proofErr w:type="spellStart"/>
            <w:r w:rsidR="00B4770B">
              <w:rPr>
                <w:rStyle w:val="list0020paragraphchar"/>
                <w:rFonts w:ascii="Times New Roman" w:hAnsi="Times New Roman"/>
                <w:lang w:eastAsia="zh-CN"/>
              </w:rPr>
              <w:t>подкасты</w:t>
            </w:r>
            <w:proofErr w:type="spellEnd"/>
            <w:r w:rsidR="00B4770B">
              <w:rPr>
                <w:rStyle w:val="list0020paragraphchar"/>
                <w:rFonts w:ascii="Times New Roman" w:hAnsi="Times New Roman"/>
                <w:lang w:eastAsia="zh-CN"/>
              </w:rPr>
              <w:t xml:space="preserve">, </w:t>
            </w:r>
            <w:proofErr w:type="spellStart"/>
            <w:r w:rsidR="00B4770B">
              <w:rPr>
                <w:rStyle w:val="list0020paragraphchar"/>
                <w:rFonts w:ascii="Times New Roman" w:hAnsi="Times New Roman"/>
                <w:lang w:eastAsia="zh-CN"/>
              </w:rPr>
              <w:t>мемы</w:t>
            </w:r>
            <w:proofErr w:type="spellEnd"/>
            <w:r w:rsidR="00B4770B">
              <w:rPr>
                <w:rStyle w:val="list0020paragraphchar"/>
                <w:rFonts w:ascii="Times New Roman" w:hAnsi="Times New Roman"/>
                <w:lang w:eastAsia="zh-CN"/>
              </w:rPr>
              <w:t>)</w:t>
            </w:r>
            <w:r w:rsidR="001D72F6">
              <w:rPr>
                <w:rStyle w:val="list0020paragraphchar"/>
                <w:rFonts w:ascii="Times New Roman" w:hAnsi="Times New Roman"/>
                <w:lang w:eastAsia="zh-CN"/>
              </w:rPr>
              <w:t>. В дальнейшем подготовленные материалы будут использованы в учебных курсах по теории международных отношений.</w:t>
            </w:r>
          </w:p>
        </w:tc>
      </w:tr>
      <w:tr w:rsidR="003E5F53" w:rsidRPr="00BE133B" w:rsidTr="009400A2">
        <w:tc>
          <w:tcPr>
            <w:tcW w:w="3794" w:type="dxa"/>
          </w:tcPr>
          <w:p w:rsidR="002A110E" w:rsidRPr="00BE133B" w:rsidRDefault="002A110E" w:rsidP="00286476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Виды деятельности, выполняемые студентомв проекте/отрабатываемые навыки</w:t>
            </w:r>
          </w:p>
        </w:tc>
        <w:tc>
          <w:tcPr>
            <w:tcW w:w="6882" w:type="dxa"/>
          </w:tcPr>
          <w:p w:rsidR="00822491" w:rsidRDefault="00822491" w:rsidP="00A362BD">
            <w:pPr>
              <w:pStyle w:val="list0020paragraph"/>
              <w:spacing w:before="0" w:beforeAutospacing="0" w:after="200" w:afterAutospacing="0"/>
              <w:jc w:val="both"/>
              <w:rPr>
                <w:rStyle w:val="list0020paragraphchar"/>
              </w:rPr>
            </w:pPr>
            <w:r>
              <w:rPr>
                <w:rStyle w:val="list0020paragraphchar"/>
              </w:rPr>
              <w:t xml:space="preserve">Работа с первоисточниками по теории международных отношений </w:t>
            </w:r>
          </w:p>
          <w:p w:rsidR="00822491" w:rsidRDefault="00822491" w:rsidP="00A362BD">
            <w:pPr>
              <w:pStyle w:val="list0020paragraph"/>
              <w:spacing w:before="0" w:beforeAutospacing="0" w:after="200" w:afterAutospacing="0"/>
              <w:jc w:val="both"/>
              <w:rPr>
                <w:rStyle w:val="list0020paragraphchar"/>
              </w:rPr>
            </w:pPr>
            <w:r>
              <w:rPr>
                <w:rStyle w:val="list0020paragraphchar"/>
              </w:rPr>
              <w:t xml:space="preserve">Участие в дискуссиях </w:t>
            </w:r>
          </w:p>
          <w:p w:rsidR="00D26188" w:rsidRPr="00BE133B" w:rsidRDefault="00822491" w:rsidP="00A362BD">
            <w:pPr>
              <w:pStyle w:val="list0020paragraph"/>
              <w:spacing w:before="0" w:beforeAutospacing="0" w:after="200" w:afterAutospacing="0"/>
              <w:jc w:val="both"/>
              <w:rPr>
                <w:color w:val="000000"/>
              </w:rPr>
            </w:pPr>
            <w:r>
              <w:rPr>
                <w:rStyle w:val="list0020paragraphchar"/>
              </w:rPr>
              <w:t xml:space="preserve">Подготовка материалов о теориях МО (видео, </w:t>
            </w:r>
            <w:proofErr w:type="spellStart"/>
            <w:r>
              <w:rPr>
                <w:rStyle w:val="list0020paragraphchar"/>
              </w:rPr>
              <w:t>подкасты</w:t>
            </w:r>
            <w:proofErr w:type="spellEnd"/>
            <w:r>
              <w:rPr>
                <w:rStyle w:val="list0020paragraphchar"/>
              </w:rPr>
              <w:t xml:space="preserve">, </w:t>
            </w:r>
            <w:proofErr w:type="spellStart"/>
            <w:r>
              <w:rPr>
                <w:rStyle w:val="list0020paragraphchar"/>
              </w:rPr>
              <w:t>мемы</w:t>
            </w:r>
            <w:proofErr w:type="spellEnd"/>
            <w:r>
              <w:rPr>
                <w:rStyle w:val="list0020paragraphchar"/>
              </w:rPr>
              <w:t>)</w:t>
            </w:r>
          </w:p>
        </w:tc>
      </w:tr>
      <w:tr w:rsidR="003E5F53" w:rsidRPr="00BE133B" w:rsidTr="009400A2">
        <w:tc>
          <w:tcPr>
            <w:tcW w:w="3794" w:type="dxa"/>
          </w:tcPr>
          <w:p w:rsidR="002A110E" w:rsidRPr="00BE133B" w:rsidRDefault="002A110E" w:rsidP="00286476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Сроки реализации проекта</w:t>
            </w:r>
          </w:p>
        </w:tc>
        <w:tc>
          <w:tcPr>
            <w:tcW w:w="6882" w:type="dxa"/>
          </w:tcPr>
          <w:p w:rsidR="002A110E" w:rsidRPr="00BE133B" w:rsidRDefault="001D72F6" w:rsidP="00154B51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20 </w:t>
            </w:r>
            <w:r w:rsidR="00B335F6">
              <w:rPr>
                <w:rFonts w:ascii="Times New Roman" w:hAnsi="Times New Roman"/>
              </w:rPr>
              <w:t>мая</w:t>
            </w:r>
            <w:r>
              <w:rPr>
                <w:rFonts w:ascii="Times New Roman" w:hAnsi="Times New Roman"/>
              </w:rPr>
              <w:t xml:space="preserve"> </w:t>
            </w:r>
            <w:r w:rsidR="00217658" w:rsidRPr="00BE133B">
              <w:rPr>
                <w:rFonts w:ascii="Times New Roman" w:hAnsi="Times New Roman"/>
              </w:rPr>
              <w:t xml:space="preserve">– </w:t>
            </w:r>
            <w:r w:rsidR="00154B51">
              <w:rPr>
                <w:rFonts w:ascii="Times New Roman" w:hAnsi="Times New Roman"/>
              </w:rPr>
              <w:t xml:space="preserve">30 </w:t>
            </w:r>
            <w:proofErr w:type="spellStart"/>
            <w:r w:rsidR="00154B51">
              <w:rPr>
                <w:rFonts w:ascii="Times New Roman" w:hAnsi="Times New Roman"/>
              </w:rPr>
              <w:t>мюня</w:t>
            </w:r>
            <w:proofErr w:type="spellEnd"/>
            <w:r w:rsidR="001F408F" w:rsidRPr="00BE133B">
              <w:rPr>
                <w:rFonts w:ascii="Times New Roman" w:hAnsi="Times New Roman"/>
              </w:rPr>
              <w:t xml:space="preserve"> 202</w:t>
            </w:r>
            <w:r w:rsidR="002B3F5E">
              <w:rPr>
                <w:rFonts w:ascii="Times New Roman" w:hAnsi="Times New Roman"/>
              </w:rPr>
              <w:t>1</w:t>
            </w:r>
            <w:r w:rsidR="001F408F" w:rsidRPr="00BE133B">
              <w:rPr>
                <w:rFonts w:ascii="Times New Roman" w:hAnsi="Times New Roman"/>
              </w:rPr>
              <w:t xml:space="preserve"> г.</w:t>
            </w:r>
            <w:r>
              <w:rPr>
                <w:rFonts w:ascii="Times New Roman" w:hAnsi="Times New Roman"/>
              </w:rPr>
              <w:t xml:space="preserve"> (промежуточная отчетность)</w:t>
            </w:r>
          </w:p>
        </w:tc>
      </w:tr>
      <w:tr w:rsidR="003E5F53" w:rsidRPr="00BE133B" w:rsidTr="009400A2">
        <w:tc>
          <w:tcPr>
            <w:tcW w:w="3794" w:type="dxa"/>
          </w:tcPr>
          <w:p w:rsidR="002A110E" w:rsidRPr="001D72F6" w:rsidRDefault="002A110E" w:rsidP="00286476">
            <w:pPr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Количество кредитов</w:t>
            </w:r>
          </w:p>
          <w:p w:rsidR="002A110E" w:rsidRPr="001D72F6" w:rsidRDefault="002A110E" w:rsidP="00286476">
            <w:pPr>
              <w:rPr>
                <w:rFonts w:ascii="Times New Roman" w:hAnsi="Times New Roman"/>
              </w:rPr>
            </w:pPr>
          </w:p>
        </w:tc>
        <w:tc>
          <w:tcPr>
            <w:tcW w:w="6882" w:type="dxa"/>
          </w:tcPr>
          <w:p w:rsidR="002A110E" w:rsidRPr="00B335F6" w:rsidRDefault="0055579D" w:rsidP="00286476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</w:tr>
      <w:tr w:rsidR="003E5F53" w:rsidRPr="00BE133B" w:rsidTr="009400A2">
        <w:tc>
          <w:tcPr>
            <w:tcW w:w="3794" w:type="dxa"/>
          </w:tcPr>
          <w:p w:rsidR="002A110E" w:rsidRPr="00BE133B" w:rsidRDefault="002A110E" w:rsidP="00286476">
            <w:pPr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Тип занятости студента</w:t>
            </w:r>
          </w:p>
        </w:tc>
        <w:tc>
          <w:tcPr>
            <w:tcW w:w="6882" w:type="dxa"/>
          </w:tcPr>
          <w:p w:rsidR="002A110E" w:rsidRPr="00B335F6" w:rsidRDefault="00FF22F9" w:rsidP="008319E2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Удаленная работа</w:t>
            </w:r>
            <w:r w:rsidR="00822491">
              <w:rPr>
                <w:rFonts w:ascii="Times New Roman" w:hAnsi="Times New Roman"/>
              </w:rPr>
              <w:t xml:space="preserve"> </w:t>
            </w:r>
          </w:p>
        </w:tc>
      </w:tr>
      <w:tr w:rsidR="003E5F53" w:rsidRPr="00BE133B" w:rsidTr="009400A2">
        <w:tc>
          <w:tcPr>
            <w:tcW w:w="3794" w:type="dxa"/>
          </w:tcPr>
          <w:p w:rsidR="002A110E" w:rsidRPr="00BE133B" w:rsidRDefault="002A110E" w:rsidP="00286476">
            <w:pPr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Интенсивность (часы в неделю)</w:t>
            </w:r>
          </w:p>
          <w:p w:rsidR="002A110E" w:rsidRPr="00BE133B" w:rsidRDefault="002A110E" w:rsidP="00286476">
            <w:pPr>
              <w:rPr>
                <w:rFonts w:ascii="Times New Roman" w:hAnsi="Times New Roman"/>
              </w:rPr>
            </w:pPr>
          </w:p>
        </w:tc>
        <w:tc>
          <w:tcPr>
            <w:tcW w:w="6882" w:type="dxa"/>
          </w:tcPr>
          <w:p w:rsidR="002A110E" w:rsidRPr="00B335F6" w:rsidRDefault="00154B51" w:rsidP="001D72F6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7</w:t>
            </w:r>
            <w:r w:rsidR="002A110E" w:rsidRPr="00B335F6">
              <w:rPr>
                <w:rFonts w:ascii="Times New Roman" w:hAnsi="Times New Roman"/>
              </w:rPr>
              <w:t xml:space="preserve"> час</w:t>
            </w:r>
            <w:r w:rsidR="001D72F6">
              <w:rPr>
                <w:rFonts w:ascii="Times New Roman" w:hAnsi="Times New Roman"/>
              </w:rPr>
              <w:t>ов</w:t>
            </w:r>
            <w:r w:rsidR="002A110E" w:rsidRPr="00B335F6">
              <w:rPr>
                <w:rFonts w:ascii="Times New Roman" w:hAnsi="Times New Roman"/>
              </w:rPr>
              <w:t xml:space="preserve"> в неделю</w:t>
            </w:r>
          </w:p>
        </w:tc>
      </w:tr>
      <w:tr w:rsidR="003E5F53" w:rsidRPr="00BE133B" w:rsidTr="009400A2">
        <w:tc>
          <w:tcPr>
            <w:tcW w:w="3794" w:type="dxa"/>
          </w:tcPr>
          <w:p w:rsidR="002A110E" w:rsidRPr="00BE133B" w:rsidRDefault="002A110E" w:rsidP="00286476">
            <w:pPr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Вид проектной деятельности</w:t>
            </w:r>
          </w:p>
        </w:tc>
        <w:tc>
          <w:tcPr>
            <w:tcW w:w="6882" w:type="dxa"/>
          </w:tcPr>
          <w:p w:rsidR="002A110E" w:rsidRPr="00BE133B" w:rsidRDefault="003E5F53" w:rsidP="00286476">
            <w:pPr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Индивидуальная, о</w:t>
            </w:r>
            <w:r w:rsidR="00F31850" w:rsidRPr="00BE133B">
              <w:rPr>
                <w:rFonts w:ascii="Times New Roman" w:hAnsi="Times New Roman"/>
              </w:rPr>
              <w:t>бщая по проекту</w:t>
            </w:r>
          </w:p>
          <w:p w:rsidR="002A110E" w:rsidRPr="00BE133B" w:rsidRDefault="002A110E" w:rsidP="00286476">
            <w:pPr>
              <w:rPr>
                <w:rFonts w:ascii="Times New Roman" w:hAnsi="Times New Roman"/>
              </w:rPr>
            </w:pPr>
          </w:p>
        </w:tc>
      </w:tr>
      <w:tr w:rsidR="003E5F53" w:rsidRPr="00BE133B" w:rsidTr="009400A2">
        <w:tc>
          <w:tcPr>
            <w:tcW w:w="3794" w:type="dxa"/>
          </w:tcPr>
          <w:p w:rsidR="002A110E" w:rsidRPr="00BE133B" w:rsidRDefault="002A110E" w:rsidP="00286476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Требования к студентам, участникам проекта</w:t>
            </w:r>
          </w:p>
        </w:tc>
        <w:tc>
          <w:tcPr>
            <w:tcW w:w="6882" w:type="dxa"/>
          </w:tcPr>
          <w:p w:rsidR="00346E79" w:rsidRPr="00BE133B" w:rsidRDefault="00346E79" w:rsidP="00346E79">
            <w:pPr>
              <w:numPr>
                <w:ilvl w:val="0"/>
                <w:numId w:val="4"/>
              </w:num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 xml:space="preserve">Интерес к </w:t>
            </w:r>
            <w:r w:rsidR="00822491">
              <w:rPr>
                <w:rFonts w:ascii="Times New Roman" w:hAnsi="Times New Roman"/>
              </w:rPr>
              <w:t>тематике теории международных отношений</w:t>
            </w:r>
          </w:p>
          <w:p w:rsidR="003E5F53" w:rsidRPr="00BE133B" w:rsidRDefault="00822491" w:rsidP="00286476">
            <w:pPr>
              <w:numPr>
                <w:ilvl w:val="0"/>
                <w:numId w:val="4"/>
              </w:num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Хорошее владение английским языком для чтения фрагментов книг и статей </w:t>
            </w:r>
          </w:p>
          <w:p w:rsidR="005E6FB9" w:rsidRPr="00BE133B" w:rsidRDefault="003E5F53" w:rsidP="00286476">
            <w:pPr>
              <w:numPr>
                <w:ilvl w:val="0"/>
                <w:numId w:val="4"/>
              </w:num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Исполнительность, ответственность</w:t>
            </w:r>
          </w:p>
          <w:p w:rsidR="005D775A" w:rsidRPr="00BE133B" w:rsidRDefault="00822491" w:rsidP="003E5F53">
            <w:pPr>
              <w:numPr>
                <w:ilvl w:val="0"/>
                <w:numId w:val="4"/>
              </w:num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Уважительное отношение к другим участникам проекта в ходе дискуссий </w:t>
            </w:r>
          </w:p>
        </w:tc>
      </w:tr>
      <w:tr w:rsidR="003E5F53" w:rsidRPr="00BE133B" w:rsidTr="009400A2">
        <w:tc>
          <w:tcPr>
            <w:tcW w:w="3794" w:type="dxa"/>
          </w:tcPr>
          <w:p w:rsidR="002A110E" w:rsidRPr="00BE133B" w:rsidRDefault="002A110E" w:rsidP="00286476">
            <w:pPr>
              <w:jc w:val="both"/>
              <w:rPr>
                <w:rFonts w:ascii="Times New Roman" w:hAnsi="Times New Roman"/>
                <w:highlight w:val="yellow"/>
              </w:rPr>
            </w:pPr>
            <w:r w:rsidRPr="00BE133B">
              <w:rPr>
                <w:rFonts w:ascii="Times New Roman" w:hAnsi="Times New Roman"/>
              </w:rPr>
              <w:t>Формат отчета студента по проекту</w:t>
            </w:r>
          </w:p>
        </w:tc>
        <w:tc>
          <w:tcPr>
            <w:tcW w:w="6882" w:type="dxa"/>
          </w:tcPr>
          <w:p w:rsidR="00081212" w:rsidRPr="00BE133B" w:rsidRDefault="001F408F" w:rsidP="00081212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Style w:val="list0020paragraphchar"/>
                <w:rFonts w:ascii="Times New Roman" w:hAnsi="Times New Roman"/>
                <w:color w:val="000000"/>
                <w:lang w:eastAsia="zh-CN"/>
              </w:rPr>
              <w:t>Активность оценивается руководителем в течение проекта в рамках текущих задач и отчет предоставлять не нужно</w:t>
            </w:r>
          </w:p>
        </w:tc>
      </w:tr>
      <w:tr w:rsidR="003E5F53" w:rsidRPr="00BE133B" w:rsidTr="009400A2">
        <w:tc>
          <w:tcPr>
            <w:tcW w:w="3794" w:type="dxa"/>
          </w:tcPr>
          <w:p w:rsidR="00B2653D" w:rsidRPr="00BE133B" w:rsidRDefault="00B2653D" w:rsidP="00286476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Критерии оценивания результатов проекта</w:t>
            </w:r>
          </w:p>
        </w:tc>
        <w:tc>
          <w:tcPr>
            <w:tcW w:w="6882" w:type="dxa"/>
          </w:tcPr>
          <w:p w:rsidR="00B2653D" w:rsidRPr="00BE133B" w:rsidRDefault="009826A1" w:rsidP="00081212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Своевременность выполнения поставленных задач, активность участия в обсуждении полученных результатов</w:t>
            </w:r>
          </w:p>
        </w:tc>
      </w:tr>
      <w:tr w:rsidR="003E5F53" w:rsidRPr="00BE133B" w:rsidTr="009400A2">
        <w:tc>
          <w:tcPr>
            <w:tcW w:w="3794" w:type="dxa"/>
          </w:tcPr>
          <w:p w:rsidR="002A110E" w:rsidRPr="00BE133B" w:rsidRDefault="002A110E" w:rsidP="00286476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Количество вакантных мест на проекте</w:t>
            </w:r>
          </w:p>
        </w:tc>
        <w:tc>
          <w:tcPr>
            <w:tcW w:w="6882" w:type="dxa"/>
          </w:tcPr>
          <w:p w:rsidR="002A110E" w:rsidRPr="002C1E5E" w:rsidRDefault="00914E23" w:rsidP="00286476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</w:t>
            </w:r>
          </w:p>
          <w:p w:rsidR="002A110E" w:rsidRPr="002C1E5E" w:rsidRDefault="002A110E" w:rsidP="00286476">
            <w:pPr>
              <w:jc w:val="both"/>
              <w:rPr>
                <w:rFonts w:ascii="Times New Roman" w:hAnsi="Times New Roman"/>
              </w:rPr>
            </w:pPr>
          </w:p>
        </w:tc>
      </w:tr>
      <w:tr w:rsidR="003E5F53" w:rsidRPr="00BE133B" w:rsidTr="009400A2">
        <w:tc>
          <w:tcPr>
            <w:tcW w:w="3794" w:type="dxa"/>
          </w:tcPr>
          <w:p w:rsidR="002A110E" w:rsidRPr="00BE133B" w:rsidRDefault="002A110E" w:rsidP="00286476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Критерии отбора студентов в проект (применяются в случае большого количества заявок на проект)</w:t>
            </w:r>
          </w:p>
        </w:tc>
        <w:tc>
          <w:tcPr>
            <w:tcW w:w="6882" w:type="dxa"/>
          </w:tcPr>
          <w:p w:rsidR="007A74E1" w:rsidRDefault="00914E23" w:rsidP="00822491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 высокая академическая успеваемость</w:t>
            </w:r>
          </w:p>
          <w:p w:rsidR="00914E23" w:rsidRDefault="00914E23" w:rsidP="00822491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 базовые знания по ТМО</w:t>
            </w:r>
          </w:p>
          <w:p w:rsidR="00914E23" w:rsidRPr="00BE133B" w:rsidRDefault="00914E23" w:rsidP="00822491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 аналитические способности</w:t>
            </w:r>
          </w:p>
        </w:tc>
      </w:tr>
      <w:tr w:rsidR="003E5F53" w:rsidRPr="00BE133B" w:rsidTr="009400A2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110E" w:rsidRPr="00BE133B" w:rsidRDefault="002A110E" w:rsidP="00286476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t>Образовательные программы</w:t>
            </w:r>
          </w:p>
          <w:p w:rsidR="002A110E" w:rsidRPr="00BE133B" w:rsidRDefault="002A110E" w:rsidP="00286476">
            <w:pPr>
              <w:jc w:val="both"/>
              <w:rPr>
                <w:rFonts w:ascii="Times New Roman" w:hAnsi="Times New Roman"/>
              </w:rPr>
            </w:pP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110E" w:rsidRPr="00BE133B" w:rsidRDefault="00822491" w:rsidP="00CE5125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Международные</w:t>
            </w:r>
            <w:r w:rsidR="00633001" w:rsidRPr="00BE133B">
              <w:rPr>
                <w:rFonts w:ascii="Times New Roman" w:hAnsi="Times New Roman"/>
              </w:rPr>
              <w:t xml:space="preserve"> отношения</w:t>
            </w:r>
            <w:r w:rsidR="001F408F" w:rsidRPr="00BE133B">
              <w:rPr>
                <w:rFonts w:ascii="Times New Roman" w:hAnsi="Times New Roman"/>
              </w:rPr>
              <w:t xml:space="preserve">, Программы двух дипломов, действующих на </w:t>
            </w:r>
            <w:proofErr w:type="spellStart"/>
            <w:r w:rsidR="001F408F" w:rsidRPr="00BE133B">
              <w:rPr>
                <w:rFonts w:ascii="Times New Roman" w:hAnsi="Times New Roman"/>
              </w:rPr>
              <w:t>ФМЭиМП</w:t>
            </w:r>
            <w:proofErr w:type="spellEnd"/>
          </w:p>
        </w:tc>
      </w:tr>
      <w:tr w:rsidR="003E5F53" w:rsidRPr="00BE133B" w:rsidTr="009400A2"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110E" w:rsidRPr="00BE133B" w:rsidRDefault="002A110E" w:rsidP="001F408F">
            <w:pPr>
              <w:jc w:val="both"/>
              <w:rPr>
                <w:rFonts w:ascii="Times New Roman" w:hAnsi="Times New Roman"/>
              </w:rPr>
            </w:pPr>
            <w:r w:rsidRPr="00BE133B">
              <w:rPr>
                <w:rFonts w:ascii="Times New Roman" w:hAnsi="Times New Roman"/>
              </w:rPr>
              <w:lastRenderedPageBreak/>
              <w:t>Территория</w:t>
            </w:r>
          </w:p>
        </w:tc>
        <w:tc>
          <w:tcPr>
            <w:tcW w:w="6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110E" w:rsidRPr="00BE133B" w:rsidRDefault="00822491" w:rsidP="00E40BED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Малая Ордынка, 17 </w:t>
            </w:r>
          </w:p>
        </w:tc>
      </w:tr>
    </w:tbl>
    <w:p w:rsidR="00767304" w:rsidRPr="0064149E" w:rsidRDefault="00767304" w:rsidP="00A362BD"/>
    <w:sectPr w:rsidR="00767304" w:rsidRPr="0064149E" w:rsidSect="00A805DB">
      <w:pgSz w:w="11900" w:h="16840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Roboto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等线 Light">
    <w:panose1 w:val="00000000000000000000"/>
    <w:charset w:val="86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等线">
    <w:panose1 w:val="00000000000000000000"/>
    <w:charset w:val="86"/>
    <w:family w:val="roman"/>
    <w:notTrueType/>
    <w:pitch w:val="default"/>
    <w:sig w:usb0="00000000" w:usb1="00000000" w:usb2="00000000" w:usb3="00000000" w:csb0="0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E664516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E951043"/>
    <w:multiLevelType w:val="hybridMultilevel"/>
    <w:tmpl w:val="28BE893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EB3E14"/>
    <w:multiLevelType w:val="hybridMultilevel"/>
    <w:tmpl w:val="A0B8242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9297FEB"/>
    <w:multiLevelType w:val="hybridMultilevel"/>
    <w:tmpl w:val="5636BD6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E63C00"/>
    <w:multiLevelType w:val="hybridMultilevel"/>
    <w:tmpl w:val="6A967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6D114D3"/>
    <w:multiLevelType w:val="hybridMultilevel"/>
    <w:tmpl w:val="5016E40A"/>
    <w:lvl w:ilvl="0" w:tplc="04190001">
      <w:start w:val="1"/>
      <w:numFmt w:val="bullet"/>
      <w:lvlText w:val=""/>
      <w:lvlJc w:val="left"/>
      <w:pPr>
        <w:ind w:left="65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37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09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1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3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5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7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69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17" w:hanging="360"/>
      </w:pPr>
      <w:rPr>
        <w:rFonts w:ascii="Wingdings" w:hAnsi="Wingdings" w:hint="default"/>
      </w:rPr>
    </w:lvl>
  </w:abstractNum>
  <w:abstractNum w:abstractNumId="6">
    <w:nsid w:val="4CCB42ED"/>
    <w:multiLevelType w:val="hybridMultilevel"/>
    <w:tmpl w:val="4452530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65083553"/>
    <w:multiLevelType w:val="hybridMultilevel"/>
    <w:tmpl w:val="D034ED6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D5235D9"/>
    <w:multiLevelType w:val="hybridMultilevel"/>
    <w:tmpl w:val="EA7E66B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F3E5A3D"/>
    <w:multiLevelType w:val="hybridMultilevel"/>
    <w:tmpl w:val="277E6D8E"/>
    <w:lvl w:ilvl="0" w:tplc="04190001">
      <w:start w:val="1"/>
      <w:numFmt w:val="bullet"/>
      <w:lvlText w:val=""/>
      <w:lvlJc w:val="left"/>
      <w:pPr>
        <w:ind w:left="72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10">
    <w:nsid w:val="70007D8B"/>
    <w:multiLevelType w:val="hybridMultilevel"/>
    <w:tmpl w:val="87D0A8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4"/>
  </w:num>
  <w:num w:numId="3">
    <w:abstractNumId w:val="1"/>
  </w:num>
  <w:num w:numId="4">
    <w:abstractNumId w:val="8"/>
  </w:num>
  <w:num w:numId="5">
    <w:abstractNumId w:val="3"/>
  </w:num>
  <w:num w:numId="6">
    <w:abstractNumId w:val="7"/>
  </w:num>
  <w:num w:numId="7">
    <w:abstractNumId w:val="0"/>
  </w:num>
  <w:num w:numId="8">
    <w:abstractNumId w:val="9"/>
  </w:num>
  <w:num w:numId="9">
    <w:abstractNumId w:val="6"/>
  </w:num>
  <w:num w:numId="10">
    <w:abstractNumId w:val="2"/>
  </w:num>
  <w:num w:numId="11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oNotTrackMoves/>
  <w:defaultTabStop w:val="708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MTc0NzAzMjA0NjQ2MLZQ0lEKTi0uzszPAykwNKoFAFhA+C0tAAAA"/>
  </w:docVars>
  <w:rsids>
    <w:rsidRoot w:val="00A47807"/>
    <w:rsid w:val="00024A4B"/>
    <w:rsid w:val="00054118"/>
    <w:rsid w:val="00061BCF"/>
    <w:rsid w:val="00077D8C"/>
    <w:rsid w:val="00081212"/>
    <w:rsid w:val="00086B02"/>
    <w:rsid w:val="00087664"/>
    <w:rsid w:val="00094C04"/>
    <w:rsid w:val="000A3EBB"/>
    <w:rsid w:val="000A439E"/>
    <w:rsid w:val="000C4C69"/>
    <w:rsid w:val="000C6B75"/>
    <w:rsid w:val="000E4193"/>
    <w:rsid w:val="0011023A"/>
    <w:rsid w:val="001367CE"/>
    <w:rsid w:val="00142429"/>
    <w:rsid w:val="00154B51"/>
    <w:rsid w:val="0016316E"/>
    <w:rsid w:val="001874D8"/>
    <w:rsid w:val="001D72F6"/>
    <w:rsid w:val="001D79C2"/>
    <w:rsid w:val="001F408F"/>
    <w:rsid w:val="00217658"/>
    <w:rsid w:val="00220E9D"/>
    <w:rsid w:val="00222D56"/>
    <w:rsid w:val="002245E4"/>
    <w:rsid w:val="00231EA4"/>
    <w:rsid w:val="00231EDF"/>
    <w:rsid w:val="00237239"/>
    <w:rsid w:val="00266101"/>
    <w:rsid w:val="00281001"/>
    <w:rsid w:val="00286476"/>
    <w:rsid w:val="002A110E"/>
    <w:rsid w:val="002B153B"/>
    <w:rsid w:val="002B3F5E"/>
    <w:rsid w:val="002C1E5E"/>
    <w:rsid w:val="002C31F0"/>
    <w:rsid w:val="002C4544"/>
    <w:rsid w:val="002C74C2"/>
    <w:rsid w:val="002F10EB"/>
    <w:rsid w:val="00312A98"/>
    <w:rsid w:val="00334522"/>
    <w:rsid w:val="003417A4"/>
    <w:rsid w:val="00346E79"/>
    <w:rsid w:val="00347D4C"/>
    <w:rsid w:val="00383519"/>
    <w:rsid w:val="003C4B9A"/>
    <w:rsid w:val="003C61D2"/>
    <w:rsid w:val="003D0FDA"/>
    <w:rsid w:val="003D2551"/>
    <w:rsid w:val="003E3254"/>
    <w:rsid w:val="003E5F53"/>
    <w:rsid w:val="003F261F"/>
    <w:rsid w:val="00400C0B"/>
    <w:rsid w:val="00403195"/>
    <w:rsid w:val="00411AEB"/>
    <w:rsid w:val="004678F7"/>
    <w:rsid w:val="00476A82"/>
    <w:rsid w:val="004856EF"/>
    <w:rsid w:val="004904AE"/>
    <w:rsid w:val="0049327E"/>
    <w:rsid w:val="004A03FF"/>
    <w:rsid w:val="004A0B48"/>
    <w:rsid w:val="004C1D36"/>
    <w:rsid w:val="004D0122"/>
    <w:rsid w:val="004D4C1C"/>
    <w:rsid w:val="005042EC"/>
    <w:rsid w:val="00514336"/>
    <w:rsid w:val="00516A81"/>
    <w:rsid w:val="00543B7F"/>
    <w:rsid w:val="0055579D"/>
    <w:rsid w:val="00566887"/>
    <w:rsid w:val="005A6059"/>
    <w:rsid w:val="005D775A"/>
    <w:rsid w:val="005E3B03"/>
    <w:rsid w:val="005E6FB9"/>
    <w:rsid w:val="005F2612"/>
    <w:rsid w:val="005F282D"/>
    <w:rsid w:val="00605E40"/>
    <w:rsid w:val="00633001"/>
    <w:rsid w:val="0063436F"/>
    <w:rsid w:val="0064149E"/>
    <w:rsid w:val="006444CC"/>
    <w:rsid w:val="00647414"/>
    <w:rsid w:val="006815E9"/>
    <w:rsid w:val="00691CF6"/>
    <w:rsid w:val="006B7E7E"/>
    <w:rsid w:val="006C74F3"/>
    <w:rsid w:val="006D29CD"/>
    <w:rsid w:val="006D2EDD"/>
    <w:rsid w:val="00745EC6"/>
    <w:rsid w:val="00767304"/>
    <w:rsid w:val="00772152"/>
    <w:rsid w:val="00787A6D"/>
    <w:rsid w:val="00790482"/>
    <w:rsid w:val="0079617D"/>
    <w:rsid w:val="007A2216"/>
    <w:rsid w:val="007A74E1"/>
    <w:rsid w:val="007B0AF6"/>
    <w:rsid w:val="00806A3B"/>
    <w:rsid w:val="008129C0"/>
    <w:rsid w:val="00822491"/>
    <w:rsid w:val="0082311B"/>
    <w:rsid w:val="008319E2"/>
    <w:rsid w:val="00860129"/>
    <w:rsid w:val="00864C1E"/>
    <w:rsid w:val="008704B5"/>
    <w:rsid w:val="008A2012"/>
    <w:rsid w:val="008A7EC8"/>
    <w:rsid w:val="008B1C9F"/>
    <w:rsid w:val="008B46AC"/>
    <w:rsid w:val="00914310"/>
    <w:rsid w:val="00914E23"/>
    <w:rsid w:val="009400A2"/>
    <w:rsid w:val="00963578"/>
    <w:rsid w:val="009708BF"/>
    <w:rsid w:val="00981B5A"/>
    <w:rsid w:val="009826A1"/>
    <w:rsid w:val="00990D2A"/>
    <w:rsid w:val="009B4248"/>
    <w:rsid w:val="009C7B96"/>
    <w:rsid w:val="00A06031"/>
    <w:rsid w:val="00A10613"/>
    <w:rsid w:val="00A153FF"/>
    <w:rsid w:val="00A362BD"/>
    <w:rsid w:val="00A4195A"/>
    <w:rsid w:val="00A4561F"/>
    <w:rsid w:val="00A47807"/>
    <w:rsid w:val="00A550AE"/>
    <w:rsid w:val="00A57235"/>
    <w:rsid w:val="00A62120"/>
    <w:rsid w:val="00A72EE2"/>
    <w:rsid w:val="00A72FEE"/>
    <w:rsid w:val="00A805DB"/>
    <w:rsid w:val="00A80625"/>
    <w:rsid w:val="00A82A32"/>
    <w:rsid w:val="00A95C56"/>
    <w:rsid w:val="00AA766D"/>
    <w:rsid w:val="00AA7827"/>
    <w:rsid w:val="00AC4AD8"/>
    <w:rsid w:val="00AC7781"/>
    <w:rsid w:val="00AD5C4C"/>
    <w:rsid w:val="00AF5608"/>
    <w:rsid w:val="00B0765B"/>
    <w:rsid w:val="00B2653D"/>
    <w:rsid w:val="00B335F6"/>
    <w:rsid w:val="00B47552"/>
    <w:rsid w:val="00B4770B"/>
    <w:rsid w:val="00B9420F"/>
    <w:rsid w:val="00BE133B"/>
    <w:rsid w:val="00BF4C33"/>
    <w:rsid w:val="00C17F28"/>
    <w:rsid w:val="00C27961"/>
    <w:rsid w:val="00C55215"/>
    <w:rsid w:val="00C56BE9"/>
    <w:rsid w:val="00C67563"/>
    <w:rsid w:val="00C86CA2"/>
    <w:rsid w:val="00CC44E1"/>
    <w:rsid w:val="00CD080F"/>
    <w:rsid w:val="00CE5125"/>
    <w:rsid w:val="00D26188"/>
    <w:rsid w:val="00D35819"/>
    <w:rsid w:val="00D47598"/>
    <w:rsid w:val="00DA2EFF"/>
    <w:rsid w:val="00DB2997"/>
    <w:rsid w:val="00DD09C5"/>
    <w:rsid w:val="00DE10AA"/>
    <w:rsid w:val="00DE5FDC"/>
    <w:rsid w:val="00E33E94"/>
    <w:rsid w:val="00E40BED"/>
    <w:rsid w:val="00E417A6"/>
    <w:rsid w:val="00E62960"/>
    <w:rsid w:val="00E703EF"/>
    <w:rsid w:val="00ED5ABA"/>
    <w:rsid w:val="00ED5B73"/>
    <w:rsid w:val="00F02672"/>
    <w:rsid w:val="00F02DA6"/>
    <w:rsid w:val="00F17335"/>
    <w:rsid w:val="00F21921"/>
    <w:rsid w:val="00F31321"/>
    <w:rsid w:val="00F317E7"/>
    <w:rsid w:val="00F31850"/>
    <w:rsid w:val="00F43812"/>
    <w:rsid w:val="00F477C9"/>
    <w:rsid w:val="00F50313"/>
    <w:rsid w:val="00F57BE3"/>
    <w:rsid w:val="00F623BD"/>
    <w:rsid w:val="00F6341A"/>
    <w:rsid w:val="00F75B0D"/>
    <w:rsid w:val="00FA509B"/>
    <w:rsid w:val="00FC0103"/>
    <w:rsid w:val="00FD0747"/>
    <w:rsid w:val="00FD120C"/>
    <w:rsid w:val="00FD4EB7"/>
    <w:rsid w:val="00FD53B5"/>
    <w:rsid w:val="00FE5C22"/>
    <w:rsid w:val="00FF22F9"/>
    <w:rsid w:val="00FF43B2"/>
    <w:rsid w:val="00FF5F9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Times New Roman" w:hAnsi="Cambria" w:cs="Times New Roman"/>
        <w:lang w:val="ru-RU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417A6"/>
    <w:rPr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4780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-21">
    <w:name w:val="Средняя сетка 1 - Акцент 21"/>
    <w:basedOn w:val="a"/>
    <w:uiPriority w:val="34"/>
    <w:qFormat/>
    <w:rsid w:val="005E3B03"/>
    <w:pPr>
      <w:ind w:left="720"/>
      <w:contextualSpacing/>
    </w:pPr>
  </w:style>
  <w:style w:type="character" w:styleId="a4">
    <w:name w:val="Hyperlink"/>
    <w:uiPriority w:val="99"/>
    <w:unhideWhenUsed/>
    <w:rsid w:val="009708BF"/>
    <w:rPr>
      <w:color w:val="0000FF"/>
      <w:u w:val="single"/>
    </w:rPr>
  </w:style>
  <w:style w:type="paragraph" w:customStyle="1" w:styleId="list0020paragraph">
    <w:name w:val="list_0020paragraph"/>
    <w:basedOn w:val="a"/>
    <w:rsid w:val="005E6FB9"/>
    <w:pPr>
      <w:spacing w:before="100" w:beforeAutospacing="1" w:after="100" w:afterAutospacing="1"/>
    </w:pPr>
    <w:rPr>
      <w:rFonts w:ascii="Times New Roman" w:hAnsi="Times New Roman"/>
      <w:lang w:eastAsia="zh-CN"/>
    </w:rPr>
  </w:style>
  <w:style w:type="character" w:customStyle="1" w:styleId="list0020paragraphchar">
    <w:name w:val="list_0020paragraph__char"/>
    <w:rsid w:val="005E6FB9"/>
  </w:style>
  <w:style w:type="character" w:customStyle="1" w:styleId="normalchar">
    <w:name w:val="normal__char"/>
    <w:rsid w:val="0064149E"/>
  </w:style>
  <w:style w:type="character" w:styleId="a5">
    <w:name w:val="annotation reference"/>
    <w:uiPriority w:val="99"/>
    <w:semiHidden/>
    <w:unhideWhenUsed/>
    <w:rsid w:val="003E5F53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3E5F53"/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semiHidden/>
    <w:rsid w:val="003E5F53"/>
  </w:style>
  <w:style w:type="paragraph" w:styleId="a8">
    <w:name w:val="annotation subject"/>
    <w:basedOn w:val="a6"/>
    <w:next w:val="a6"/>
    <w:link w:val="a9"/>
    <w:uiPriority w:val="99"/>
    <w:semiHidden/>
    <w:unhideWhenUsed/>
    <w:rsid w:val="003E5F53"/>
    <w:rPr>
      <w:b/>
      <w:bCs/>
    </w:rPr>
  </w:style>
  <w:style w:type="character" w:customStyle="1" w:styleId="a9">
    <w:name w:val="Тема примечания Знак"/>
    <w:link w:val="a8"/>
    <w:uiPriority w:val="99"/>
    <w:semiHidden/>
    <w:rsid w:val="003E5F53"/>
    <w:rPr>
      <w:b/>
      <w:bCs/>
    </w:rPr>
  </w:style>
  <w:style w:type="paragraph" w:styleId="aa">
    <w:name w:val="Balloon Text"/>
    <w:basedOn w:val="a"/>
    <w:link w:val="ab"/>
    <w:uiPriority w:val="99"/>
    <w:semiHidden/>
    <w:unhideWhenUsed/>
    <w:rsid w:val="003E5F53"/>
    <w:rPr>
      <w:rFonts w:ascii="Times New Roman" w:hAnsi="Times New Roman"/>
      <w:sz w:val="18"/>
      <w:szCs w:val="18"/>
    </w:rPr>
  </w:style>
  <w:style w:type="character" w:customStyle="1" w:styleId="ab">
    <w:name w:val="Текст выноски Знак"/>
    <w:link w:val="aa"/>
    <w:uiPriority w:val="99"/>
    <w:semiHidden/>
    <w:rsid w:val="003E5F53"/>
    <w:rPr>
      <w:rFonts w:ascii="Times New Roman" w:hAnsi="Times New Roman"/>
      <w:sz w:val="18"/>
      <w:szCs w:val="18"/>
    </w:rPr>
  </w:style>
  <w:style w:type="paragraph" w:customStyle="1" w:styleId="Default">
    <w:name w:val="Default"/>
    <w:rsid w:val="009400A2"/>
    <w:pPr>
      <w:autoSpaceDE w:val="0"/>
      <w:autoSpaceDN w:val="0"/>
      <w:adjustRightInd w:val="0"/>
    </w:pPr>
    <w:rPr>
      <w:rFonts w:ascii="Roboto" w:hAnsi="Roboto" w:cs="Roboto"/>
      <w:color w:val="000000"/>
      <w:sz w:val="24"/>
      <w:szCs w:val="24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3629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45A61D2-891F-434E-BE45-DD7D49658D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86</Words>
  <Characters>2053</Characters>
  <Application>Microsoft Office Word</Application>
  <DocSecurity>0</DocSecurity>
  <Lines>41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А.С. Пятачкова</cp:lastModifiedBy>
  <cp:revision>7</cp:revision>
  <dcterms:created xsi:type="dcterms:W3CDTF">2021-05-04T18:58:00Z</dcterms:created>
  <dcterms:modified xsi:type="dcterms:W3CDTF">2021-05-05T14:38:00Z</dcterms:modified>
</cp:coreProperties>
</file>